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7133F429" w:rsidR="004236AE" w:rsidRDefault="00BD4C37" w:rsidP="00C644E8">
      <w:pPr>
        <w:spacing w:after="0" w:line="240" w:lineRule="auto"/>
        <w:rPr>
          <w:rFonts w:cs="Arial"/>
          <w:b/>
          <w:color w:val="595959" w:themeColor="text1" w:themeTint="A6"/>
          <w:sz w:val="44"/>
          <w:szCs w:val="44"/>
        </w:rPr>
      </w:pPr>
      <w:bookmarkStart w:id="0" w:name="_Hlk536359931"/>
      <w:r w:rsidRPr="00BD4C37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1DC504DE" wp14:editId="6D9CFCA5">
            <wp:simplePos x="0" y="0"/>
            <wp:positionH relativeFrom="column">
              <wp:posOffset>4599940</wp:posOffset>
            </wp:positionH>
            <wp:positionV relativeFrom="paragraph">
              <wp:posOffset>-343535</wp:posOffset>
            </wp:positionV>
            <wp:extent cx="2755900" cy="376875"/>
            <wp:effectExtent l="0" t="0" r="0" b="4445"/>
            <wp:wrapNone/>
            <wp:docPr id="1860984698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984698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900" cy="37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68A4">
        <w:rPr>
          <w:b/>
          <w:color w:val="595959" w:themeColor="text1" w:themeTint="A6"/>
          <w:sz w:val="44"/>
        </w:rPr>
        <w:t>OBIETTIVI E FINALITÀ DEL PROGETTO</w:t>
      </w:r>
    </w:p>
    <w:p w14:paraId="50FD627F" w14:textId="78D0C567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B868A4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DAT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AUTORE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005FAB1C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NOME PROGETTO</w:t>
            </w:r>
          </w:p>
        </w:tc>
      </w:tr>
      <w:tr w:rsidR="00B868A4" w:rsidRPr="00B868A4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C320C02" w14:textId="161E3EE6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p w14:paraId="002F5F13" w14:textId="5A4F7951" w:rsidR="00B868A4" w:rsidRPr="00B868A4" w:rsidRDefault="00B868A4" w:rsidP="00B868A4">
      <w:pPr>
        <w:spacing w:after="0" w:line="276" w:lineRule="auto"/>
        <w:rPr>
          <w:rFonts w:cs="Arial"/>
          <w:bCs/>
          <w:color w:val="595959" w:themeColor="text1" w:themeTint="A6"/>
          <w:sz w:val="21"/>
          <w:szCs w:val="21"/>
        </w:rPr>
      </w:pPr>
      <w:r>
        <w:rPr>
          <w:color w:val="595959" w:themeColor="text1" w:themeTint="A6"/>
          <w:sz w:val="21"/>
        </w:rPr>
        <w:t>Aggiungi il tuo obiettivo al seguente foglio di lavoro, quindi utilizza il processo SMART per determinare le caratteristiche dell'obiettivo o degli obiettivi. SMART sta per specifico, misurabile, raggiungibile (achievable), pertinente (relevant) e correlato al tempo (time-bound). Se l'obiettivo è migliorare l'habitat nativo della città, una finalità dovrebbe essere simile a questo:</w:t>
      </w:r>
    </w:p>
    <w:p w14:paraId="215FC6B0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B868A4" w:rsidRDefault="00B868A4" w:rsidP="00C644E8">
      <w:pPr>
        <w:spacing w:after="0" w:line="240" w:lineRule="auto"/>
        <w:rPr>
          <w:rFonts w:cs="Arial"/>
          <w:bCs/>
          <w:color w:val="262626" w:themeColor="text1" w:themeTint="D9"/>
          <w:sz w:val="22"/>
        </w:rPr>
      </w:pPr>
      <w:r>
        <w:rPr>
          <w:color w:val="262626" w:themeColor="text1" w:themeTint="D9"/>
          <w:sz w:val="22"/>
        </w:rPr>
        <w:t>"Aumentare le piante native tra la 1a e la 3a strada del 50% entro il 31 marzo."</w:t>
      </w:r>
    </w:p>
    <w:p w14:paraId="7E663E77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57" w:type="dxa"/>
        <w:tblInd w:w="-10" w:type="dxa"/>
        <w:tblLook w:val="04A0" w:firstRow="1" w:lastRow="0" w:firstColumn="1" w:lastColumn="0" w:noHBand="0" w:noVBand="1"/>
      </w:tblPr>
      <w:tblGrid>
        <w:gridCol w:w="731"/>
        <w:gridCol w:w="1396"/>
        <w:gridCol w:w="2126"/>
        <w:gridCol w:w="6804"/>
      </w:tblGrid>
      <w:tr w:rsidR="00B868A4" w:rsidRPr="00B868A4" w14:paraId="6226CBBA" w14:textId="77777777" w:rsidTr="00B55A6B">
        <w:trPr>
          <w:trHeight w:val="1600"/>
        </w:trPr>
        <w:tc>
          <w:tcPr>
            <w:tcW w:w="2127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</w:rPr>
              <w:t>OBIETTIVO</w:t>
            </w:r>
          </w:p>
        </w:tc>
        <w:tc>
          <w:tcPr>
            <w:tcW w:w="8930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B868A4" w:rsidRPr="00B868A4" w14:paraId="500E28F1" w14:textId="77777777" w:rsidTr="00B55A6B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B868A4" w:rsidRPr="00B868A4" w14:paraId="57A45DFA" w14:textId="77777777" w:rsidTr="00B55A6B">
        <w:trPr>
          <w:trHeight w:val="85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1396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Chi? Cosa? Quando? Dove? Perché? Che?</w:t>
            </w:r>
          </w:p>
        </w:tc>
        <w:tc>
          <w:tcPr>
            <w:tcW w:w="6804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7AC8E7D" w14:textId="77777777" w:rsidTr="00B55A6B">
        <w:trPr>
          <w:trHeight w:val="500"/>
        </w:trPr>
        <w:tc>
          <w:tcPr>
            <w:tcW w:w="212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PECIFICO</w:t>
            </w:r>
          </w:p>
        </w:tc>
        <w:tc>
          <w:tcPr>
            <w:tcW w:w="2126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78181B2" w14:textId="77777777" w:rsidTr="00B55A6B">
        <w:trPr>
          <w:trHeight w:val="85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Parametri e milestone. Quanto? Quale percentuale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24EB2A7" w14:textId="77777777" w:rsidTr="00B55A6B">
        <w:trPr>
          <w:trHeight w:val="500"/>
        </w:trPr>
        <w:tc>
          <w:tcPr>
            <w:tcW w:w="212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ISURABIL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95F96ED" w14:textId="77777777" w:rsidTr="00B55A6B">
        <w:trPr>
          <w:trHeight w:val="85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Hai le competenze e gli strumenti per raggiungere questo obiettivo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775FCB3B" w14:textId="77777777" w:rsidTr="00B55A6B">
        <w:trPr>
          <w:trHeight w:val="500"/>
        </w:trPr>
        <w:tc>
          <w:tcPr>
            <w:tcW w:w="212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FATTIBIL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4715E5A" w14:textId="77777777" w:rsidTr="00B55A6B">
        <w:trPr>
          <w:trHeight w:val="85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Si adatta agli obiettivi organizzativi generali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574BF180" w14:textId="77777777" w:rsidTr="00B55A6B">
        <w:trPr>
          <w:trHeight w:val="500"/>
        </w:trPr>
        <w:tc>
          <w:tcPr>
            <w:tcW w:w="212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ILEVANT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0207863F" w14:textId="77777777" w:rsidTr="00B55A6B">
        <w:trPr>
          <w:trHeight w:val="85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Scadenza intermedia </w:t>
            </w:r>
            <w:r w:rsidRPr="00B868A4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e finale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30798359" w14:textId="77777777" w:rsidTr="00B55A6B">
        <w:trPr>
          <w:trHeight w:val="500"/>
        </w:trPr>
        <w:tc>
          <w:tcPr>
            <w:tcW w:w="2127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LEGATO AL TEMPO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807C9F0" w14:textId="77777777" w:rsidTr="00B55A6B">
        <w:trPr>
          <w:trHeight w:val="1500"/>
        </w:trPr>
        <w:tc>
          <w:tcPr>
            <w:tcW w:w="2127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B868A4">
              <w:rPr>
                <w:color w:val="FFFFFF"/>
                <w:sz w:val="22"/>
              </w:rPr>
              <w:t xml:space="preserve">OBIETTIVO </w:t>
            </w:r>
            <w:r>
              <w:rPr>
                <w:color w:val="FFFFFF"/>
                <w:sz w:val="56"/>
              </w:rPr>
              <w:t xml:space="preserve"> </w:t>
            </w:r>
            <w:r w:rsidRPr="00B868A4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1</w:t>
            </w:r>
          </w:p>
        </w:tc>
        <w:tc>
          <w:tcPr>
            <w:tcW w:w="893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2D28F916" w14:textId="77777777" w:rsidR="00B868A4" w:rsidRDefault="00B868A4" w:rsidP="00281ABE">
      <w:pPr>
        <w:rPr>
          <w:szCs w:val="20"/>
        </w:rPr>
      </w:pPr>
    </w:p>
    <w:tbl>
      <w:tblPr>
        <w:tblW w:w="11052" w:type="dxa"/>
        <w:tblLook w:val="04A0" w:firstRow="1" w:lastRow="0" w:firstColumn="1" w:lastColumn="0" w:noHBand="0" w:noVBand="1"/>
      </w:tblPr>
      <w:tblGrid>
        <w:gridCol w:w="731"/>
        <w:gridCol w:w="1391"/>
        <w:gridCol w:w="2126"/>
        <w:gridCol w:w="6804"/>
      </w:tblGrid>
      <w:tr w:rsidR="00580708" w:rsidRPr="00580708" w14:paraId="23950DA6" w14:textId="77777777" w:rsidTr="00B55A6B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lastRenderedPageBreak/>
              <w:t>S</w:t>
            </w:r>
          </w:p>
        </w:tc>
        <w:tc>
          <w:tcPr>
            <w:tcW w:w="1391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Chi? Cosa? Quando? Dove? Perché? Che?</w:t>
            </w:r>
          </w:p>
        </w:tc>
        <w:tc>
          <w:tcPr>
            <w:tcW w:w="6804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2622A97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PECIFICO</w:t>
            </w:r>
          </w:p>
        </w:tc>
        <w:tc>
          <w:tcPr>
            <w:tcW w:w="2126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19EDC34F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Parametri e milestone. Quanto? Quale percentuale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BA7EF8C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ISURABIL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5CCDDA1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Hai le competenze e gli strumenti per raggiungere questo obiettivo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9B639DA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FATTIBIL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8D31A0E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Si adatta agli obiettivi organizzativi generali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0C84BA3E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ILEVANT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1070F8D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Scadenza intermedia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e finale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61B0B35A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LEGATO AL TEMPO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33C532AB" w14:textId="77777777" w:rsidTr="00B55A6B">
        <w:trPr>
          <w:trHeight w:val="1152"/>
        </w:trPr>
        <w:tc>
          <w:tcPr>
            <w:tcW w:w="2122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580708" w:rsidRDefault="00580708" w:rsidP="00580708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>OBIETTIVO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2</w:t>
            </w:r>
          </w:p>
        </w:tc>
        <w:tc>
          <w:tcPr>
            <w:tcW w:w="893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4100F2DC" w14:textId="77777777" w:rsidR="00580708" w:rsidRDefault="00580708" w:rsidP="00580708">
      <w:pPr>
        <w:spacing w:after="0" w:line="240" w:lineRule="auto"/>
        <w:rPr>
          <w:szCs w:val="20"/>
        </w:rPr>
      </w:pPr>
    </w:p>
    <w:tbl>
      <w:tblPr>
        <w:tblW w:w="11052" w:type="dxa"/>
        <w:tblLook w:val="04A0" w:firstRow="1" w:lastRow="0" w:firstColumn="1" w:lastColumn="0" w:noHBand="0" w:noVBand="1"/>
      </w:tblPr>
      <w:tblGrid>
        <w:gridCol w:w="731"/>
        <w:gridCol w:w="1391"/>
        <w:gridCol w:w="2126"/>
        <w:gridCol w:w="6804"/>
      </w:tblGrid>
      <w:tr w:rsidR="00580708" w:rsidRPr="00580708" w14:paraId="51B4F9B4" w14:textId="77777777" w:rsidTr="00B55A6B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1391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Chi? Cosa? Quando? Dove? Perché? Che?</w:t>
            </w:r>
          </w:p>
        </w:tc>
        <w:tc>
          <w:tcPr>
            <w:tcW w:w="6804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7661B97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PECIFICO</w:t>
            </w:r>
          </w:p>
        </w:tc>
        <w:tc>
          <w:tcPr>
            <w:tcW w:w="2126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F74F53B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Parametri e milestone. Quanto? Quale percentuale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684A6D4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ISURABIL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91839A6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Hai le competenze e gli strumenti per raggiungere questo obiettivo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5B166AC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FATTIBIL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9AC4DC1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Si adatta agli obiettivi organizzativi generali?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22438A4B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ILEVANTE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7947239" w14:textId="77777777" w:rsidTr="00B55A6B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Scadenza intermedia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e finale</w:t>
            </w:r>
          </w:p>
        </w:tc>
        <w:tc>
          <w:tcPr>
            <w:tcW w:w="6804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44724BE" w14:textId="77777777" w:rsidTr="00B55A6B">
        <w:trPr>
          <w:trHeight w:val="432"/>
        </w:trPr>
        <w:tc>
          <w:tcPr>
            <w:tcW w:w="2122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LEGATO AL TEMPO</w:t>
            </w:r>
          </w:p>
        </w:tc>
        <w:tc>
          <w:tcPr>
            <w:tcW w:w="2126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804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FBBE7E9" w14:textId="77777777" w:rsidTr="00B55A6B">
        <w:trPr>
          <w:trHeight w:val="1152"/>
        </w:trPr>
        <w:tc>
          <w:tcPr>
            <w:tcW w:w="2122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580708" w:rsidRDefault="00580708" w:rsidP="008F0900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IETTIVO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3</w:t>
            </w:r>
          </w:p>
        </w:tc>
        <w:tc>
          <w:tcPr>
            <w:tcW w:w="893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16BCCB36" w14:textId="77777777" w:rsidR="00580708" w:rsidRDefault="00580708" w:rsidP="00580708">
      <w:pPr>
        <w:rPr>
          <w:szCs w:val="20"/>
        </w:rPr>
        <w:sectPr w:rsidR="00580708" w:rsidSect="003F78E6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3F78E6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68FBF" w14:textId="77777777" w:rsidR="003F78E6" w:rsidRDefault="003F78E6" w:rsidP="00480F66">
      <w:pPr>
        <w:spacing w:after="0" w:line="240" w:lineRule="auto"/>
      </w:pPr>
      <w:r>
        <w:separator/>
      </w:r>
    </w:p>
  </w:endnote>
  <w:endnote w:type="continuationSeparator" w:id="0">
    <w:p w14:paraId="188E47BA" w14:textId="77777777" w:rsidR="003F78E6" w:rsidRDefault="003F78E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CB4AF" w14:textId="77777777" w:rsidR="003F78E6" w:rsidRDefault="003F78E6" w:rsidP="00480F66">
      <w:pPr>
        <w:spacing w:after="0" w:line="240" w:lineRule="auto"/>
      </w:pPr>
      <w:r>
        <w:separator/>
      </w:r>
    </w:p>
  </w:footnote>
  <w:footnote w:type="continuationSeparator" w:id="0">
    <w:p w14:paraId="4BCEFCBE" w14:textId="77777777" w:rsidR="003F78E6" w:rsidRDefault="003F78E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77871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37F1"/>
    <w:rsid w:val="003C28ED"/>
    <w:rsid w:val="003C6D62"/>
    <w:rsid w:val="003D75D2"/>
    <w:rsid w:val="003F78E6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363E7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807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182D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55A6B"/>
    <w:rsid w:val="00B566AD"/>
    <w:rsid w:val="00B84C2A"/>
    <w:rsid w:val="00B8556D"/>
    <w:rsid w:val="00B868A4"/>
    <w:rsid w:val="00B91F65"/>
    <w:rsid w:val="00B93DA0"/>
    <w:rsid w:val="00BA0391"/>
    <w:rsid w:val="00BB2987"/>
    <w:rsid w:val="00BC4FB8"/>
    <w:rsid w:val="00BD4C37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1466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02&amp;utm_language=IT&amp;utm_source=template-word&amp;utm_medium=content&amp;utm_campaign=ic-Project+Goals+and+Objectives-word-37802-it&amp;lpa=ic+Project+Goals+and+Objectives+word+37802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33</Words>
  <Characters>190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22-10-29T00:06:00Z</cp:lastPrinted>
  <dcterms:created xsi:type="dcterms:W3CDTF">2022-10-29T01:23:00Z</dcterms:created>
  <dcterms:modified xsi:type="dcterms:W3CDTF">2024-01-08T21:30:00Z</dcterms:modified>
</cp:coreProperties>
</file>